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0B872" w14:textId="77777777" w:rsidR="00B9622D" w:rsidRPr="00B9622D" w:rsidRDefault="00B9622D" w:rsidP="00B9622D">
      <w:pPr>
        <w:rPr>
          <w:rFonts w:ascii="Arial" w:hAnsi="Arial" w:cs="Arial"/>
          <w:color w:val="000000" w:themeColor="text1"/>
        </w:rPr>
      </w:pPr>
      <w:bookmarkStart w:id="0" w:name="_Hlk42252301"/>
      <w:r w:rsidRPr="00B9622D">
        <w:rPr>
          <w:rFonts w:ascii="Arial" w:hAnsi="Arial" w:cs="Arial"/>
        </w:rPr>
        <w:t xml:space="preserve">Date: </w:t>
      </w:r>
      <w:r w:rsidRPr="00B9622D">
        <w:rPr>
          <w:rFonts w:ascii="Arial" w:hAnsi="Arial" w:cs="Arial"/>
          <w:color w:val="0071B3" w:themeColor="accent2"/>
        </w:rPr>
        <w:t>[Enter Dat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10D0EAB3" w14:textId="77777777" w:rsidR="00B9622D" w:rsidRPr="00B9622D" w:rsidRDefault="00B9622D" w:rsidP="00B9622D">
      <w:pPr>
        <w:rPr>
          <w:rFonts w:ascii="Arial" w:hAnsi="Arial" w:cs="Arial"/>
        </w:rPr>
      </w:pPr>
    </w:p>
    <w:p w14:paraId="39C87D1D" w14:textId="77777777" w:rsidR="00B9622D" w:rsidRPr="00B9622D" w:rsidRDefault="00B9622D" w:rsidP="00B9622D">
      <w:pPr>
        <w:rPr>
          <w:rFonts w:ascii="Arial" w:hAnsi="Arial" w:cs="Arial"/>
          <w:color w:val="0071B3" w:themeColor="accent2"/>
        </w:rPr>
      </w:pPr>
      <w:r w:rsidRPr="00B9622D">
        <w:rPr>
          <w:rFonts w:ascii="Arial" w:hAnsi="Arial" w:cs="Arial"/>
          <w:color w:val="0071B3" w:themeColor="accent2"/>
        </w:rPr>
        <w:t xml:space="preserve">[Full Name of Employee] </w:t>
      </w:r>
    </w:p>
    <w:p w14:paraId="5B74A231" w14:textId="77777777" w:rsidR="00B9622D" w:rsidRPr="00B9622D" w:rsidRDefault="00B9622D" w:rsidP="00B9622D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  <w:color w:val="0071B3" w:themeColor="accent2"/>
        </w:rPr>
        <w:t>[Address of Employe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247F17C8" w14:textId="77777777" w:rsidR="00B9622D" w:rsidRPr="00B9622D" w:rsidRDefault="00B9622D" w:rsidP="00B9622D">
      <w:pPr>
        <w:rPr>
          <w:rFonts w:ascii="Arial" w:hAnsi="Arial" w:cs="Arial"/>
        </w:rPr>
      </w:pPr>
    </w:p>
    <w:p w14:paraId="3AC00F4D" w14:textId="77777777" w:rsidR="00B9622D" w:rsidRPr="00B9622D" w:rsidRDefault="00B9622D" w:rsidP="00B9622D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</w:rPr>
        <w:t xml:space="preserve">Dear </w:t>
      </w:r>
      <w:r w:rsidRPr="00B9622D">
        <w:rPr>
          <w:rFonts w:ascii="Arial" w:hAnsi="Arial" w:cs="Arial"/>
          <w:color w:val="0071B3" w:themeColor="accent2"/>
        </w:rPr>
        <w:t>[First Name of Employee]</w:t>
      </w:r>
      <w:r w:rsidRPr="00B9622D">
        <w:rPr>
          <w:rFonts w:ascii="Arial" w:hAnsi="Arial" w:cs="Arial"/>
          <w:color w:val="000000" w:themeColor="text1"/>
        </w:rPr>
        <w:t>,</w:t>
      </w:r>
    </w:p>
    <w:bookmarkEnd w:id="0"/>
    <w:p w14:paraId="1814A33E" w14:textId="33FA718D" w:rsidR="00A0058D" w:rsidRPr="00B9622D" w:rsidRDefault="001870B3" w:rsidP="001870B3">
      <w:pPr>
        <w:spacing w:before="360" w:after="360" w:line="240" w:lineRule="auto"/>
        <w:rPr>
          <w:rFonts w:ascii="Arial" w:eastAsia="Times New Roman" w:hAnsi="Arial" w:cs="Arial"/>
          <w:b/>
          <w:bCs/>
          <w:lang w:eastAsia="en-AU"/>
        </w:rPr>
      </w:pPr>
      <w:r w:rsidRPr="00B9622D">
        <w:rPr>
          <w:rFonts w:ascii="Arial" w:eastAsia="Times New Roman" w:hAnsi="Arial" w:cs="Arial"/>
          <w:b/>
          <w:bCs/>
          <w:lang w:eastAsia="en-AU"/>
        </w:rPr>
        <w:t>RE: TERMINATION OF EMPLOYMENT</w:t>
      </w:r>
    </w:p>
    <w:p w14:paraId="6AC732E6" w14:textId="2BFBCEBF" w:rsidR="00D4500C" w:rsidRPr="00B9622D" w:rsidRDefault="008B3035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B9622D">
        <w:rPr>
          <w:rFonts w:ascii="Arial" w:eastAsia="Times New Roman" w:hAnsi="Arial" w:cs="Arial"/>
          <w:noProof/>
          <w:lang w:eastAsia="en-AU"/>
        </w:rPr>
        <w:t>As you are aware</w:t>
      </w:r>
      <w:r w:rsidR="00B9622D">
        <w:rPr>
          <w:rFonts w:ascii="Arial" w:eastAsia="Times New Roman" w:hAnsi="Arial" w:cs="Arial"/>
          <w:noProof/>
          <w:lang w:eastAsia="en-AU"/>
        </w:rPr>
        <w:t>,</w:t>
      </w:r>
      <w:r w:rsidR="00D4500C" w:rsidRPr="00B9622D">
        <w:rPr>
          <w:rFonts w:ascii="Arial" w:eastAsia="Times New Roman" w:hAnsi="Arial" w:cs="Arial"/>
          <w:noProof/>
          <w:lang w:eastAsia="en-AU"/>
        </w:rPr>
        <w:t xml:space="preserve"> your performance has been determined to be unsatisfactory/unacceptable</w:t>
      </w:r>
      <w:r w:rsidRPr="00B9622D">
        <w:rPr>
          <w:rFonts w:ascii="Arial" w:eastAsia="Times New Roman" w:hAnsi="Arial" w:cs="Arial"/>
          <w:noProof/>
          <w:lang w:eastAsia="en-AU"/>
        </w:rPr>
        <w:t xml:space="preserve"> for some time. </w:t>
      </w:r>
      <w:r w:rsidR="00A0058D" w:rsidRPr="00B9622D">
        <w:rPr>
          <w:rFonts w:ascii="Arial" w:eastAsia="Times New Roman" w:hAnsi="Arial" w:cs="Arial"/>
          <w:noProof/>
          <w:lang w:eastAsia="en-AU"/>
        </w:rPr>
        <w:t>You</w:t>
      </w:r>
      <w:r w:rsidR="00A0058D" w:rsidRPr="00B9622D">
        <w:rPr>
          <w:rFonts w:ascii="Arial" w:eastAsia="Times New Roman" w:hAnsi="Arial" w:cs="Arial"/>
          <w:lang w:eastAsia="en-AU"/>
        </w:rPr>
        <w:t xml:space="preserve"> </w:t>
      </w:r>
      <w:r w:rsidR="00A0058D" w:rsidRPr="00B9622D">
        <w:rPr>
          <w:rFonts w:ascii="Arial" w:eastAsia="Times New Roman" w:hAnsi="Arial" w:cs="Arial"/>
          <w:noProof/>
          <w:lang w:eastAsia="en-AU"/>
        </w:rPr>
        <w:t>were provided</w:t>
      </w:r>
      <w:r w:rsidR="00A0058D" w:rsidRPr="00B9622D">
        <w:rPr>
          <w:rFonts w:ascii="Arial" w:eastAsia="Times New Roman" w:hAnsi="Arial" w:cs="Arial"/>
          <w:lang w:eastAsia="en-AU"/>
        </w:rPr>
        <w:t xml:space="preserve"> with </w:t>
      </w:r>
      <w:r w:rsidR="00B9622D" w:rsidRPr="00B9622D">
        <w:rPr>
          <w:rFonts w:ascii="Arial" w:hAnsi="Arial" w:cs="Arial"/>
          <w:color w:val="0071B3" w:themeColor="accent2"/>
        </w:rPr>
        <w:t>[</w:t>
      </w:r>
      <w:r w:rsidR="00D4500C" w:rsidRPr="00B9622D">
        <w:rPr>
          <w:rFonts w:ascii="Arial" w:hAnsi="Arial" w:cs="Arial"/>
          <w:color w:val="0071B3" w:themeColor="accent2"/>
        </w:rPr>
        <w:t>F</w:t>
      </w:r>
      <w:r w:rsidR="00A0058D" w:rsidRPr="00B9622D">
        <w:rPr>
          <w:rFonts w:ascii="Arial" w:hAnsi="Arial" w:cs="Arial"/>
          <w:color w:val="0071B3" w:themeColor="accent2"/>
        </w:rPr>
        <w:t xml:space="preserve">ormal written </w:t>
      </w:r>
      <w:r w:rsidR="00D4500C" w:rsidRPr="00B9622D">
        <w:rPr>
          <w:rFonts w:ascii="Arial" w:hAnsi="Arial" w:cs="Arial"/>
          <w:color w:val="0071B3" w:themeColor="accent2"/>
        </w:rPr>
        <w:t>warning/a Final Warning</w:t>
      </w:r>
      <w:r w:rsidR="00B9622D">
        <w:rPr>
          <w:rFonts w:ascii="Arial" w:hAnsi="Arial" w:cs="Arial"/>
          <w:color w:val="0071B3" w:themeColor="accent2"/>
        </w:rPr>
        <w:t>]</w:t>
      </w:r>
      <w:r w:rsidR="00D4500C" w:rsidRPr="00B9622D">
        <w:rPr>
          <w:rFonts w:ascii="Arial" w:eastAsia="Times New Roman" w:hAnsi="Arial" w:cs="Arial"/>
          <w:lang w:eastAsia="en-AU"/>
        </w:rPr>
        <w:t xml:space="preserve"> on</w:t>
      </w:r>
      <w:r w:rsidR="00A0058D" w:rsidRPr="00B9622D">
        <w:rPr>
          <w:rFonts w:ascii="Arial" w:eastAsia="Times New Roman" w:hAnsi="Arial" w:cs="Arial"/>
          <w:lang w:eastAsia="en-AU"/>
        </w:rPr>
        <w:t xml:space="preserve"> </w:t>
      </w:r>
      <w:bookmarkStart w:id="1" w:name="_Hlk42759060"/>
      <w:r w:rsidR="00A0058D" w:rsidRPr="00B9622D">
        <w:rPr>
          <w:rFonts w:ascii="Arial" w:hAnsi="Arial" w:cs="Arial"/>
          <w:color w:val="0071B3" w:themeColor="accent2"/>
        </w:rPr>
        <w:t>[insert dates]</w:t>
      </w:r>
      <w:bookmarkEnd w:id="1"/>
      <w:r w:rsidR="00A0058D" w:rsidRPr="00B9622D">
        <w:rPr>
          <w:rFonts w:ascii="Arial" w:eastAsia="Times New Roman" w:hAnsi="Arial" w:cs="Arial"/>
          <w:lang w:eastAsia="en-AU"/>
        </w:rPr>
        <w:t xml:space="preserve">. </w:t>
      </w:r>
      <w:r w:rsidR="00D4500C" w:rsidRPr="00B9622D">
        <w:rPr>
          <w:rFonts w:ascii="Arial" w:eastAsia="Times New Roman" w:hAnsi="Arial" w:cs="Arial"/>
          <w:lang w:eastAsia="en-AU"/>
        </w:rPr>
        <w:t>You have been</w:t>
      </w:r>
      <w:r w:rsidR="00A0058D" w:rsidRPr="00B9622D">
        <w:rPr>
          <w:rFonts w:ascii="Arial" w:eastAsia="Times New Roman" w:hAnsi="Arial" w:cs="Arial"/>
          <w:noProof/>
          <w:lang w:eastAsia="en-AU"/>
        </w:rPr>
        <w:t xml:space="preserve"> counselled</w:t>
      </w:r>
      <w:r w:rsidR="00A0058D" w:rsidRPr="00B9622D">
        <w:rPr>
          <w:rFonts w:ascii="Arial" w:eastAsia="Times New Roman" w:hAnsi="Arial" w:cs="Arial"/>
          <w:lang w:eastAsia="en-AU"/>
        </w:rPr>
        <w:t xml:space="preserve"> about </w:t>
      </w:r>
      <w:r w:rsidR="00A0058D" w:rsidRPr="00B9622D">
        <w:rPr>
          <w:rFonts w:ascii="Arial" w:eastAsia="Times New Roman" w:hAnsi="Arial" w:cs="Arial"/>
          <w:noProof/>
          <w:lang w:eastAsia="en-AU"/>
        </w:rPr>
        <w:t>your</w:t>
      </w:r>
      <w:r w:rsidR="00A0058D" w:rsidRPr="00B9622D">
        <w:rPr>
          <w:rFonts w:ascii="Arial" w:eastAsia="Times New Roman" w:hAnsi="Arial" w:cs="Arial"/>
          <w:lang w:eastAsia="en-AU"/>
        </w:rPr>
        <w:t xml:space="preserve"> </w:t>
      </w:r>
      <w:r w:rsidR="00D4500C" w:rsidRPr="00B9622D">
        <w:rPr>
          <w:rFonts w:ascii="Arial" w:eastAsia="Times New Roman" w:hAnsi="Arial" w:cs="Arial"/>
          <w:noProof/>
          <w:lang w:eastAsia="en-AU"/>
        </w:rPr>
        <w:t>unsatisfactory/unacceptable</w:t>
      </w:r>
      <w:r w:rsidR="00D4500C" w:rsidRPr="00B9622D">
        <w:rPr>
          <w:rFonts w:ascii="Arial" w:eastAsia="Times New Roman" w:hAnsi="Arial" w:cs="Arial"/>
          <w:lang w:eastAsia="en-AU"/>
        </w:rPr>
        <w:t xml:space="preserve"> </w:t>
      </w:r>
      <w:r w:rsidR="00A0058D" w:rsidRPr="00B9622D">
        <w:rPr>
          <w:rFonts w:ascii="Arial" w:eastAsia="Times New Roman" w:hAnsi="Arial" w:cs="Arial"/>
          <w:lang w:eastAsia="en-AU"/>
        </w:rPr>
        <w:t xml:space="preserve">performance on </w:t>
      </w:r>
      <w:r w:rsidR="00A0058D" w:rsidRPr="00B9622D">
        <w:rPr>
          <w:rFonts w:ascii="Arial" w:hAnsi="Arial" w:cs="Arial"/>
          <w:color w:val="0071B3" w:themeColor="accent2"/>
        </w:rPr>
        <w:t>[insert dates]</w:t>
      </w:r>
      <w:r w:rsidR="00A0058D" w:rsidRPr="00B9622D">
        <w:rPr>
          <w:rFonts w:ascii="Arial" w:eastAsia="Times New Roman" w:hAnsi="Arial" w:cs="Arial"/>
          <w:lang w:eastAsia="en-AU"/>
        </w:rPr>
        <w:t xml:space="preserve"> by </w:t>
      </w:r>
      <w:r w:rsidR="00A0058D" w:rsidRPr="00B9622D">
        <w:rPr>
          <w:rFonts w:ascii="Arial" w:hAnsi="Arial" w:cs="Arial"/>
          <w:color w:val="0071B3" w:themeColor="accent2"/>
        </w:rPr>
        <w:t>[job title and name of person</w:t>
      </w:r>
      <w:r w:rsidRPr="00B9622D">
        <w:rPr>
          <w:rFonts w:ascii="Arial" w:hAnsi="Arial" w:cs="Arial"/>
          <w:color w:val="0071B3" w:themeColor="accent2"/>
        </w:rPr>
        <w:t>]</w:t>
      </w:r>
      <w:r w:rsidR="00A0058D" w:rsidRPr="00B9622D">
        <w:rPr>
          <w:rFonts w:ascii="Arial" w:eastAsia="Times New Roman" w:hAnsi="Arial" w:cs="Arial"/>
          <w:lang w:eastAsia="en-AU"/>
        </w:rPr>
        <w:t>.</w:t>
      </w:r>
      <w:r w:rsidR="00D4500C" w:rsidRPr="00B9622D">
        <w:rPr>
          <w:rFonts w:ascii="Arial" w:eastAsia="Times New Roman" w:hAnsi="Arial" w:cs="Arial"/>
          <w:lang w:eastAsia="en-AU"/>
        </w:rPr>
        <w:t xml:space="preserve"> </w:t>
      </w:r>
    </w:p>
    <w:p w14:paraId="76F8964A" w14:textId="76375225" w:rsidR="00A0058D" w:rsidRPr="00B9622D" w:rsidRDefault="00D4500C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B9622D">
        <w:rPr>
          <w:rFonts w:ascii="Arial" w:eastAsia="Times New Roman" w:hAnsi="Arial" w:cs="Arial"/>
          <w:lang w:eastAsia="en-AU"/>
        </w:rPr>
        <w:t xml:space="preserve">You have been provided </w:t>
      </w:r>
      <w:r w:rsidR="00B9622D">
        <w:rPr>
          <w:rFonts w:ascii="Arial" w:eastAsia="Times New Roman" w:hAnsi="Arial" w:cs="Arial"/>
          <w:lang w:eastAsia="en-AU"/>
        </w:rPr>
        <w:t xml:space="preserve">with </w:t>
      </w:r>
      <w:r w:rsidRPr="00B9622D">
        <w:rPr>
          <w:rFonts w:ascii="Arial" w:eastAsia="Times New Roman" w:hAnsi="Arial" w:cs="Arial"/>
          <w:lang w:eastAsia="en-AU"/>
        </w:rPr>
        <w:t xml:space="preserve">the opportunity to express your views on the issues of concern, and to undertake an agreed process to rectify the </w:t>
      </w:r>
      <w:r w:rsidRPr="00B9622D">
        <w:rPr>
          <w:rFonts w:ascii="Arial" w:eastAsia="Times New Roman" w:hAnsi="Arial" w:cs="Arial"/>
          <w:noProof/>
          <w:lang w:eastAsia="en-AU"/>
        </w:rPr>
        <w:t>unsatisfactory/unacceptable performance issue/s.</w:t>
      </w:r>
    </w:p>
    <w:p w14:paraId="39AA9516" w14:textId="4CDBECCC" w:rsidR="00A0058D" w:rsidRPr="00B9622D" w:rsidRDefault="00A0058D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B9622D">
        <w:rPr>
          <w:rFonts w:ascii="Arial" w:eastAsia="Times New Roman" w:hAnsi="Arial" w:cs="Arial"/>
          <w:lang w:eastAsia="en-AU"/>
        </w:rPr>
        <w:t>Despite the support provided</w:t>
      </w:r>
      <w:r w:rsidR="00B9622D">
        <w:rPr>
          <w:rFonts w:ascii="Arial" w:eastAsia="Times New Roman" w:hAnsi="Arial" w:cs="Arial"/>
          <w:lang w:eastAsia="en-AU"/>
        </w:rPr>
        <w:t>,</w:t>
      </w:r>
      <w:r w:rsidRPr="00B9622D">
        <w:rPr>
          <w:rFonts w:ascii="Arial" w:eastAsia="Times New Roman" w:hAnsi="Arial" w:cs="Arial"/>
          <w:lang w:eastAsia="en-AU"/>
        </w:rPr>
        <w:t xml:space="preserve"> and the opportunities </w:t>
      </w:r>
      <w:r w:rsidRPr="00B9622D">
        <w:rPr>
          <w:rFonts w:ascii="Arial" w:eastAsia="Times New Roman" w:hAnsi="Arial" w:cs="Arial"/>
          <w:noProof/>
          <w:lang w:eastAsia="en-AU"/>
        </w:rPr>
        <w:t>you</w:t>
      </w:r>
      <w:r w:rsidRPr="00B9622D">
        <w:rPr>
          <w:rFonts w:ascii="Arial" w:eastAsia="Times New Roman" w:hAnsi="Arial" w:cs="Arial"/>
          <w:lang w:eastAsia="en-AU"/>
        </w:rPr>
        <w:t xml:space="preserve"> have </w:t>
      </w:r>
      <w:r w:rsidRPr="00B9622D">
        <w:rPr>
          <w:rFonts w:ascii="Arial" w:eastAsia="Times New Roman" w:hAnsi="Arial" w:cs="Arial"/>
          <w:noProof/>
          <w:lang w:eastAsia="en-AU"/>
        </w:rPr>
        <w:t>been given</w:t>
      </w:r>
      <w:r w:rsidR="00D4500C" w:rsidRPr="00B9622D">
        <w:rPr>
          <w:rFonts w:ascii="Arial" w:eastAsia="Times New Roman" w:hAnsi="Arial" w:cs="Arial"/>
          <w:noProof/>
          <w:lang w:eastAsia="en-AU"/>
        </w:rPr>
        <w:t xml:space="preserve"> to address the issues identified</w:t>
      </w:r>
      <w:r w:rsidRPr="00B9622D">
        <w:rPr>
          <w:rFonts w:ascii="Arial" w:eastAsia="Times New Roman" w:hAnsi="Arial" w:cs="Arial"/>
          <w:lang w:eastAsia="en-AU"/>
        </w:rPr>
        <w:t xml:space="preserve">, </w:t>
      </w:r>
      <w:r w:rsidR="00D4500C" w:rsidRPr="00B9622D">
        <w:rPr>
          <w:rFonts w:ascii="Arial" w:eastAsia="Times New Roman" w:hAnsi="Arial" w:cs="Arial"/>
          <w:lang w:eastAsia="en-AU"/>
        </w:rPr>
        <w:t xml:space="preserve">it is my view that there </w:t>
      </w:r>
      <w:r w:rsidRPr="00B9622D">
        <w:rPr>
          <w:rFonts w:ascii="Arial" w:eastAsia="Times New Roman" w:hAnsi="Arial" w:cs="Arial"/>
          <w:lang w:eastAsia="en-AU"/>
        </w:rPr>
        <w:t>has been no</w:t>
      </w:r>
      <w:r w:rsidR="00D4500C" w:rsidRPr="00B9622D">
        <w:rPr>
          <w:rFonts w:ascii="Arial" w:eastAsia="Times New Roman" w:hAnsi="Arial" w:cs="Arial"/>
          <w:lang w:eastAsia="en-AU"/>
        </w:rPr>
        <w:t>/very little</w:t>
      </w:r>
      <w:r w:rsidRPr="00B9622D">
        <w:rPr>
          <w:rFonts w:ascii="Arial" w:eastAsia="Times New Roman" w:hAnsi="Arial" w:cs="Arial"/>
          <w:lang w:eastAsia="en-AU"/>
        </w:rPr>
        <w:t xml:space="preserve"> improvement in </w:t>
      </w:r>
      <w:r w:rsidRPr="00B9622D">
        <w:rPr>
          <w:rFonts w:ascii="Arial" w:eastAsia="Times New Roman" w:hAnsi="Arial" w:cs="Arial"/>
          <w:noProof/>
          <w:lang w:eastAsia="en-AU"/>
        </w:rPr>
        <w:t>your</w:t>
      </w:r>
      <w:r w:rsidRPr="00B9622D">
        <w:rPr>
          <w:rFonts w:ascii="Arial" w:eastAsia="Times New Roman" w:hAnsi="Arial" w:cs="Arial"/>
          <w:lang w:eastAsia="en-AU"/>
        </w:rPr>
        <w:t xml:space="preserve"> performance</w:t>
      </w:r>
      <w:r w:rsidR="00D4500C" w:rsidRPr="00B9622D">
        <w:rPr>
          <w:rFonts w:ascii="Arial" w:eastAsia="Times New Roman" w:hAnsi="Arial" w:cs="Arial"/>
          <w:lang w:eastAsia="en-AU"/>
        </w:rPr>
        <w:t xml:space="preserve">, which is still rated as </w:t>
      </w:r>
      <w:r w:rsidR="00D4500C" w:rsidRPr="00B9622D">
        <w:rPr>
          <w:rFonts w:ascii="Arial" w:eastAsia="Times New Roman" w:hAnsi="Arial" w:cs="Arial"/>
          <w:noProof/>
          <w:lang w:eastAsia="en-AU"/>
        </w:rPr>
        <w:t>unsatisfactory/unacceptable</w:t>
      </w:r>
      <w:r w:rsidR="00B9622D">
        <w:rPr>
          <w:rFonts w:ascii="Arial" w:eastAsia="Times New Roman" w:hAnsi="Arial" w:cs="Arial"/>
          <w:noProof/>
          <w:lang w:eastAsia="en-AU"/>
        </w:rPr>
        <w:t>.</w:t>
      </w:r>
    </w:p>
    <w:p w14:paraId="60263EBD" w14:textId="3728C1D1" w:rsidR="00A0058D" w:rsidRPr="00B9622D" w:rsidRDefault="00A0058D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B9622D">
        <w:rPr>
          <w:rFonts w:ascii="Arial" w:eastAsia="Times New Roman" w:hAnsi="Arial" w:cs="Arial"/>
          <w:noProof/>
          <w:lang w:eastAsia="en-AU"/>
        </w:rPr>
        <w:t>In accordance with</w:t>
      </w:r>
      <w:r w:rsidRPr="00B9622D">
        <w:rPr>
          <w:rFonts w:ascii="Arial" w:eastAsia="Times New Roman" w:hAnsi="Arial" w:cs="Arial"/>
          <w:lang w:eastAsia="en-AU"/>
        </w:rPr>
        <w:t xml:space="preserve"> </w:t>
      </w:r>
      <w:r w:rsidRPr="00B9622D">
        <w:rPr>
          <w:rFonts w:ascii="Arial" w:eastAsia="Times New Roman" w:hAnsi="Arial" w:cs="Arial"/>
          <w:noProof/>
          <w:lang w:eastAsia="en-AU"/>
        </w:rPr>
        <w:t>clause</w:t>
      </w:r>
      <w:r w:rsidRPr="00B9622D">
        <w:rPr>
          <w:rFonts w:ascii="Arial" w:hAnsi="Arial" w:cs="Arial"/>
          <w:color w:val="0071B3" w:themeColor="accent2"/>
        </w:rPr>
        <w:t xml:space="preserve"> [insert] </w:t>
      </w:r>
      <w:r w:rsidRPr="00B9622D">
        <w:rPr>
          <w:rFonts w:ascii="Arial" w:eastAsia="Times New Roman" w:hAnsi="Arial" w:cs="Arial"/>
          <w:lang w:eastAsia="en-AU"/>
        </w:rPr>
        <w:t xml:space="preserve">of your employment contract, </w:t>
      </w:r>
      <w:r w:rsidRPr="00B9622D">
        <w:rPr>
          <w:rFonts w:ascii="Arial" w:hAnsi="Arial" w:cs="Arial"/>
          <w:color w:val="0071B3" w:themeColor="accent2"/>
        </w:rPr>
        <w:t>[</w:t>
      </w:r>
      <w:r w:rsidR="00B9622D">
        <w:rPr>
          <w:rFonts w:ascii="Arial" w:hAnsi="Arial" w:cs="Arial"/>
          <w:color w:val="0071B3" w:themeColor="accent2"/>
        </w:rPr>
        <w:t>E</w:t>
      </w:r>
      <w:r w:rsidRPr="00B9622D">
        <w:rPr>
          <w:rFonts w:ascii="Arial" w:hAnsi="Arial" w:cs="Arial"/>
          <w:color w:val="0071B3" w:themeColor="accent2"/>
        </w:rPr>
        <w:t>mployer name]</w:t>
      </w:r>
      <w:r w:rsidRPr="00B9622D">
        <w:rPr>
          <w:rFonts w:ascii="Arial" w:eastAsia="Times New Roman" w:hAnsi="Arial" w:cs="Arial"/>
          <w:lang w:eastAsia="en-AU"/>
        </w:rPr>
        <w:t xml:space="preserve"> now notifies you that your employment </w:t>
      </w:r>
      <w:r w:rsidRPr="00B9622D">
        <w:rPr>
          <w:rFonts w:ascii="Arial" w:eastAsia="Times New Roman" w:hAnsi="Arial" w:cs="Arial"/>
          <w:noProof/>
          <w:lang w:eastAsia="en-AU"/>
        </w:rPr>
        <w:t>is terminated</w:t>
      </w:r>
      <w:r w:rsidRPr="00B9622D">
        <w:rPr>
          <w:rFonts w:ascii="Arial" w:eastAsia="Times New Roman" w:hAnsi="Arial" w:cs="Arial"/>
          <w:lang w:eastAsia="en-AU"/>
        </w:rPr>
        <w:t xml:space="preserve"> effective on </w:t>
      </w:r>
      <w:r w:rsidRPr="00B9622D">
        <w:rPr>
          <w:rFonts w:ascii="Arial" w:hAnsi="Arial" w:cs="Arial"/>
          <w:color w:val="0071B3" w:themeColor="accent2"/>
        </w:rPr>
        <w:t>[insert termination date</w:t>
      </w:r>
      <w:r w:rsidR="008B3035" w:rsidRPr="00B9622D">
        <w:rPr>
          <w:rFonts w:ascii="Arial" w:hAnsi="Arial" w:cs="Arial"/>
          <w:color w:val="0071B3" w:themeColor="accent2"/>
        </w:rPr>
        <w:t>]</w:t>
      </w:r>
    </w:p>
    <w:p w14:paraId="3641B905" w14:textId="6E5EEA00" w:rsidR="00A0058D" w:rsidRPr="00B9622D" w:rsidRDefault="00A0058D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B9622D">
        <w:rPr>
          <w:rFonts w:ascii="Arial" w:hAnsi="Arial" w:cs="Arial"/>
          <w:color w:val="0071B3" w:themeColor="accent2"/>
        </w:rPr>
        <w:t>[Employer name]</w:t>
      </w:r>
      <w:r w:rsidRPr="00B9622D">
        <w:rPr>
          <w:rFonts w:ascii="Arial" w:eastAsia="Times New Roman" w:hAnsi="Arial" w:cs="Arial"/>
          <w:lang w:eastAsia="en-AU"/>
        </w:rPr>
        <w:t xml:space="preserve"> expects that you will comply with all </w:t>
      </w:r>
      <w:r w:rsidRPr="00B9622D">
        <w:rPr>
          <w:rFonts w:ascii="Arial" w:eastAsia="Times New Roman" w:hAnsi="Arial" w:cs="Arial"/>
          <w:noProof/>
          <w:lang w:eastAsia="en-AU"/>
        </w:rPr>
        <w:t>post</w:t>
      </w:r>
      <w:r w:rsidR="008B3035" w:rsidRPr="00B9622D">
        <w:rPr>
          <w:rFonts w:ascii="Arial" w:eastAsia="Times New Roman" w:hAnsi="Arial" w:cs="Arial"/>
          <w:noProof/>
          <w:lang w:eastAsia="en-AU"/>
        </w:rPr>
        <w:t>-</w:t>
      </w:r>
      <w:r w:rsidRPr="00B9622D">
        <w:rPr>
          <w:rFonts w:ascii="Arial" w:eastAsia="Times New Roman" w:hAnsi="Arial" w:cs="Arial"/>
          <w:noProof/>
          <w:lang w:eastAsia="en-AU"/>
        </w:rPr>
        <w:t>termination</w:t>
      </w:r>
      <w:r w:rsidRPr="00B9622D">
        <w:rPr>
          <w:rFonts w:ascii="Arial" w:eastAsia="Times New Roman" w:hAnsi="Arial" w:cs="Arial"/>
          <w:lang w:eastAsia="en-AU"/>
        </w:rPr>
        <w:t xml:space="preserve"> obligations set out in your employment contract, including your obligations to return </w:t>
      </w:r>
      <w:r w:rsidRPr="00B9622D">
        <w:rPr>
          <w:rFonts w:ascii="Arial" w:hAnsi="Arial" w:cs="Arial"/>
          <w:color w:val="0071B3" w:themeColor="accent2"/>
        </w:rPr>
        <w:t>[</w:t>
      </w:r>
      <w:r w:rsidR="00B9622D">
        <w:rPr>
          <w:rFonts w:ascii="Arial" w:hAnsi="Arial" w:cs="Arial"/>
          <w:color w:val="0071B3" w:themeColor="accent2"/>
        </w:rPr>
        <w:t>E</w:t>
      </w:r>
      <w:r w:rsidRPr="00B9622D">
        <w:rPr>
          <w:rFonts w:ascii="Arial" w:hAnsi="Arial" w:cs="Arial"/>
          <w:color w:val="0071B3" w:themeColor="accent2"/>
        </w:rPr>
        <w:t>mployer name]</w:t>
      </w:r>
      <w:r w:rsidRPr="00B9622D">
        <w:rPr>
          <w:rFonts w:ascii="Arial" w:eastAsia="Times New Roman" w:hAnsi="Arial" w:cs="Arial"/>
          <w:lang w:eastAsia="en-AU"/>
        </w:rPr>
        <w:t>’s property and protect its confidential information.</w:t>
      </w:r>
    </w:p>
    <w:p w14:paraId="7874F540" w14:textId="77777777" w:rsidR="00B9622D" w:rsidRPr="00B9622D" w:rsidRDefault="00B9622D" w:rsidP="00B9622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bookmarkStart w:id="2" w:name="_Hlk42759204"/>
      <w:r w:rsidRPr="00B9622D">
        <w:rPr>
          <w:rFonts w:ascii="Arial" w:eastAsia="Times New Roman" w:hAnsi="Arial" w:cs="Arial"/>
          <w:lang w:eastAsia="en-AU"/>
        </w:rPr>
        <w:t xml:space="preserve">Regards </w:t>
      </w:r>
    </w:p>
    <w:p w14:paraId="39F18DF7" w14:textId="77777777" w:rsidR="00B9622D" w:rsidRPr="00B9622D" w:rsidRDefault="00B9622D" w:rsidP="00B9622D">
      <w:pPr>
        <w:rPr>
          <w:color w:val="000000" w:themeColor="text1"/>
        </w:rPr>
      </w:pPr>
      <w:bookmarkStart w:id="3" w:name="_Hlk42252559"/>
      <w:bookmarkStart w:id="4" w:name="_Hlk42252150"/>
      <w:r w:rsidRPr="00B9622D">
        <w:rPr>
          <w:rFonts w:ascii="Arial" w:hAnsi="Arial" w:cs="Arial"/>
          <w:color w:val="000000" w:themeColor="text1"/>
        </w:rPr>
        <w:t>______________________</w:t>
      </w:r>
      <w:r w:rsidRPr="00B9622D">
        <w:rPr>
          <w:color w:val="000000" w:themeColor="text1"/>
        </w:rPr>
        <w:br/>
      </w:r>
      <w:r w:rsidRPr="00B9622D">
        <w:rPr>
          <w:rFonts w:ascii="Arial" w:hAnsi="Arial" w:cs="Arial"/>
          <w:color w:val="0071B3" w:themeColor="accent2"/>
        </w:rPr>
        <w:t>[Name]</w:t>
      </w:r>
      <w:r w:rsidRPr="00B9622D">
        <w:rPr>
          <w:rFonts w:ascii="Arial" w:hAnsi="Arial" w:cs="Arial"/>
          <w:color w:val="0071B3" w:themeColor="accent2"/>
        </w:rPr>
        <w:br/>
        <w:t>[Position Title]</w:t>
      </w:r>
    </w:p>
    <w:bookmarkEnd w:id="3"/>
    <w:p w14:paraId="02DFFDFF" w14:textId="77777777" w:rsidR="00B9622D" w:rsidRPr="00B9622D" w:rsidRDefault="00B9622D" w:rsidP="00B9622D"/>
    <w:p w14:paraId="661FDB21" w14:textId="77777777" w:rsidR="00B9622D" w:rsidRPr="00B9622D" w:rsidRDefault="00B9622D" w:rsidP="00B9622D"/>
    <w:p w14:paraId="6F26635E" w14:textId="3F5296AB" w:rsidR="00B9622D" w:rsidRPr="00B9622D" w:rsidRDefault="00B9622D" w:rsidP="00B9622D">
      <w:pPr>
        <w:rPr>
          <w:rFonts w:ascii="Arial" w:hAnsi="Arial" w:cs="Arial"/>
        </w:rPr>
      </w:pPr>
      <w:bookmarkStart w:id="5" w:name="_Hlk42252571"/>
      <w:r w:rsidRPr="00B9622D">
        <w:rPr>
          <w:rFonts w:ascii="Arial" w:hAnsi="Arial" w:cs="Arial"/>
        </w:rPr>
        <w:t xml:space="preserve">Acknowledgement of receipt by </w:t>
      </w:r>
      <w:r>
        <w:rPr>
          <w:rFonts w:ascii="Arial" w:hAnsi="Arial" w:cs="Arial"/>
        </w:rPr>
        <w:t xml:space="preserve">the </w:t>
      </w:r>
      <w:r w:rsidRPr="00B9622D">
        <w:rPr>
          <w:rFonts w:ascii="Arial" w:hAnsi="Arial" w:cs="Arial"/>
          <w:noProof/>
        </w:rPr>
        <w:t>employee</w:t>
      </w:r>
      <w:r w:rsidR="0052220F">
        <w:rPr>
          <w:rFonts w:ascii="Arial" w:hAnsi="Arial" w:cs="Arial"/>
        </w:rPr>
        <w:t>:</w:t>
      </w:r>
    </w:p>
    <w:p w14:paraId="2EBF10F3" w14:textId="77777777" w:rsidR="00B9622D" w:rsidRPr="00B9622D" w:rsidRDefault="00B9622D" w:rsidP="00B9622D">
      <w:pPr>
        <w:rPr>
          <w:rFonts w:ascii="Arial" w:hAnsi="Arial" w:cs="Arial"/>
        </w:rPr>
      </w:pPr>
    </w:p>
    <w:p w14:paraId="72FA013B" w14:textId="77777777" w:rsidR="00B9622D" w:rsidRPr="00B9622D" w:rsidRDefault="00B9622D" w:rsidP="00B9622D">
      <w:pPr>
        <w:rPr>
          <w:rFonts w:ascii="Arial" w:hAnsi="Arial" w:cs="Arial"/>
        </w:rPr>
      </w:pPr>
      <w:r w:rsidRPr="00B9622D">
        <w:rPr>
          <w:rFonts w:ascii="Arial" w:hAnsi="Arial" w:cs="Arial"/>
        </w:rPr>
        <w:t>___________________________</w:t>
      </w:r>
      <w:r w:rsidRPr="00B9622D">
        <w:rPr>
          <w:rFonts w:ascii="Arial" w:hAnsi="Arial" w:cs="Arial"/>
        </w:rPr>
        <w:tab/>
      </w:r>
      <w:r w:rsidRPr="00B9622D">
        <w:rPr>
          <w:rFonts w:ascii="Arial" w:hAnsi="Arial" w:cs="Arial"/>
        </w:rPr>
        <w:tab/>
      </w:r>
      <w:r w:rsidRPr="00B9622D">
        <w:rPr>
          <w:rFonts w:ascii="Arial" w:hAnsi="Arial" w:cs="Arial"/>
        </w:rPr>
        <w:tab/>
        <w:t>Date: __________________________</w:t>
      </w:r>
    </w:p>
    <w:p w14:paraId="4504F284" w14:textId="07BFB53A" w:rsidR="003878C5" w:rsidRPr="00B9622D" w:rsidRDefault="00B9622D" w:rsidP="00B9622D">
      <w:pPr>
        <w:rPr>
          <w:rFonts w:ascii="Arial" w:hAnsi="Arial" w:cs="Arial"/>
        </w:rPr>
      </w:pPr>
      <w:r w:rsidRPr="00B9622D">
        <w:rPr>
          <w:rFonts w:ascii="Arial" w:hAnsi="Arial" w:cs="Arial"/>
        </w:rPr>
        <w:lastRenderedPageBreak/>
        <w:t>Employee Signature</w:t>
      </w:r>
      <w:bookmarkEnd w:id="2"/>
      <w:bookmarkEnd w:id="4"/>
      <w:bookmarkEnd w:id="5"/>
    </w:p>
    <w:sectPr w:rsidR="003878C5" w:rsidRPr="00B9622D" w:rsidSect="00B9622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4C6AF" w14:textId="77777777" w:rsidR="009F3A25" w:rsidRDefault="009F3A25" w:rsidP="00FA0781">
      <w:pPr>
        <w:spacing w:after="0" w:line="240" w:lineRule="auto"/>
      </w:pPr>
      <w:r>
        <w:separator/>
      </w:r>
    </w:p>
  </w:endnote>
  <w:endnote w:type="continuationSeparator" w:id="0">
    <w:p w14:paraId="5C878E97" w14:textId="77777777" w:rsidR="009F3A25" w:rsidRDefault="009F3A25" w:rsidP="00FA0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1EE5F" w14:textId="77777777" w:rsidR="00457435" w:rsidRDefault="004574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3A1DA" w14:textId="77777777" w:rsidR="00B9622D" w:rsidRDefault="00B9622D" w:rsidP="00B9622D">
    <w:bookmarkStart w:id="9" w:name="_Hlk42251726"/>
    <w:bookmarkStart w:id="10" w:name="_Hlk42251727"/>
    <w:bookmarkStart w:id="11" w:name="_Hlk42253046"/>
    <w:bookmarkStart w:id="12" w:name="_Hlk42253047"/>
    <w:bookmarkStart w:id="13" w:name="_Hlk42759220"/>
    <w:bookmarkStart w:id="14" w:name="_Hlk42759221"/>
    <w:bookmarkStart w:id="15" w:name="_Hlk42759288"/>
    <w:bookmarkStart w:id="16" w:name="_Hlk42759289"/>
    <w:bookmarkStart w:id="17" w:name="_Hlk42760445"/>
    <w:bookmarkStart w:id="18" w:name="_Hlk42760446"/>
    <w:bookmarkStart w:id="19" w:name="_Hlk42761168"/>
    <w:bookmarkStart w:id="20" w:name="_Hlk42761169"/>
    <w:bookmarkStart w:id="21" w:name="_Hlk42762009"/>
    <w:bookmarkStart w:id="22" w:name="_Hlk42762010"/>
    <w:bookmarkStart w:id="23" w:name="_Hlk42773099"/>
    <w:bookmarkStart w:id="24" w:name="_Hlk42773100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B9622D" w14:paraId="7352E2CA" w14:textId="77777777" w:rsidTr="005F6E79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14B4DA7A" w14:textId="77777777" w:rsidR="00B9622D" w:rsidRPr="00C36543" w:rsidRDefault="00B9622D" w:rsidP="00B9622D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3525A0DE" wp14:editId="7F992D53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792E2939" w14:textId="77777777" w:rsidR="00B9622D" w:rsidRPr="00D6300C" w:rsidRDefault="00B9622D" w:rsidP="00B9622D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7AF064AB" w14:textId="77777777" w:rsidR="00B9622D" w:rsidRPr="00D6300C" w:rsidRDefault="00B9622D" w:rsidP="00B9622D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B9622D" w14:paraId="05C90936" w14:textId="77777777" w:rsidTr="005F6E79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4DD34429" w14:textId="77777777" w:rsidR="00B9622D" w:rsidRPr="000D0A9D" w:rsidRDefault="00B9622D" w:rsidP="00B9622D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CEABE93" w14:textId="77777777" w:rsidR="00B9622D" w:rsidRPr="00D6300C" w:rsidRDefault="00B9622D" w:rsidP="00B9622D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49DD38A" w14:textId="4F9FC85F" w:rsidR="00B9622D" w:rsidRPr="00D6300C" w:rsidRDefault="00B9622D" w:rsidP="00B9622D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086801"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B9622D" w14:paraId="7271D502" w14:textId="77777777" w:rsidTr="005F6E79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C731950" w14:textId="77777777" w:rsidR="00B9622D" w:rsidRPr="000D0A9D" w:rsidRDefault="00B9622D" w:rsidP="00B9622D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69ECA7C" w14:textId="77777777" w:rsidR="00B9622D" w:rsidRPr="00D6300C" w:rsidRDefault="00B9622D" w:rsidP="00B9622D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4CAC846" w14:textId="4E5C750A" w:rsidR="00B9622D" w:rsidRPr="00D6300C" w:rsidRDefault="00086801" w:rsidP="00B9622D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</w:tbl>
  <w:p w14:paraId="29B4CD39" w14:textId="77777777" w:rsidR="00FA0781" w:rsidRPr="00B9622D" w:rsidRDefault="00FA0781" w:rsidP="00B962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E7D45" w14:textId="77777777" w:rsidR="00457435" w:rsidRDefault="004574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883EC" w14:textId="77777777" w:rsidR="009F3A25" w:rsidRDefault="009F3A25" w:rsidP="00FA0781">
      <w:pPr>
        <w:spacing w:after="0" w:line="240" w:lineRule="auto"/>
      </w:pPr>
      <w:r>
        <w:separator/>
      </w:r>
    </w:p>
  </w:footnote>
  <w:footnote w:type="continuationSeparator" w:id="0">
    <w:p w14:paraId="58A2BFBD" w14:textId="77777777" w:rsidR="009F3A25" w:rsidRDefault="009F3A25" w:rsidP="00FA0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E45DA" w14:textId="77777777" w:rsidR="00457435" w:rsidRDefault="004574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6C970" w14:textId="77777777" w:rsidR="00B9622D" w:rsidRPr="00D90BDD" w:rsidRDefault="00B9622D" w:rsidP="00B9622D">
    <w:pPr>
      <w:pStyle w:val="Header"/>
      <w:rPr>
        <w:rFonts w:ascii="Arial" w:hAnsi="Arial" w:cs="Arial"/>
        <w:b/>
        <w:bCs/>
        <w:color w:val="0071B3" w:themeColor="accent2"/>
      </w:rPr>
    </w:pPr>
    <w:bookmarkStart w:id="6" w:name="_Hlk42252312"/>
    <w:bookmarkStart w:id="7" w:name="_Hlk42761156"/>
    <w:bookmarkStart w:id="8" w:name="_Hlk42761157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6"/>
  <w:bookmarkEnd w:id="7"/>
  <w:bookmarkEnd w:id="8"/>
  <w:p w14:paraId="537195E8" w14:textId="77777777" w:rsidR="00C133D8" w:rsidRDefault="00C133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F0943" w14:textId="77777777" w:rsidR="00457435" w:rsidRDefault="004574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F16225"/>
    <w:multiLevelType w:val="multilevel"/>
    <w:tmpl w:val="057E0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jEyNTQ1MTA3MzBV0lEKTi0uzszPAykwNKgFALZDpLgtAAAA"/>
    <w:docVar w:name="LEAPTempPath" w:val="C:\Users\Darren\AppData\Local\LEAP Desktop\CDE\e91cd1dc-d96d-45a5-8e00-346388cbd065\LEAP2Office\MacroFields\"/>
    <w:docVar w:name="LEAPUniqueCode" w:val="cffacc96-15b6-314d-83a7-19debdd48272"/>
  </w:docVars>
  <w:rsids>
    <w:rsidRoot w:val="008928AA"/>
    <w:rsid w:val="00086801"/>
    <w:rsid w:val="001870B3"/>
    <w:rsid w:val="00224F82"/>
    <w:rsid w:val="00275E3C"/>
    <w:rsid w:val="00301E9D"/>
    <w:rsid w:val="00342F8E"/>
    <w:rsid w:val="00360B22"/>
    <w:rsid w:val="003878C5"/>
    <w:rsid w:val="00391011"/>
    <w:rsid w:val="00457435"/>
    <w:rsid w:val="004D5005"/>
    <w:rsid w:val="0052220F"/>
    <w:rsid w:val="00553C26"/>
    <w:rsid w:val="005F6961"/>
    <w:rsid w:val="008928AA"/>
    <w:rsid w:val="008B3035"/>
    <w:rsid w:val="00994FAA"/>
    <w:rsid w:val="009F3A25"/>
    <w:rsid w:val="00A0058D"/>
    <w:rsid w:val="00A72229"/>
    <w:rsid w:val="00B3578B"/>
    <w:rsid w:val="00B9622D"/>
    <w:rsid w:val="00BC6C47"/>
    <w:rsid w:val="00C133D8"/>
    <w:rsid w:val="00D4500C"/>
    <w:rsid w:val="00D50750"/>
    <w:rsid w:val="00D86A16"/>
    <w:rsid w:val="00DE566D"/>
    <w:rsid w:val="00E520ED"/>
    <w:rsid w:val="00FA0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92DA9A0"/>
  <w15:docId w15:val="{A9C160CC-3E75-404A-A62B-568E4DBE0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0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0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781"/>
  </w:style>
  <w:style w:type="paragraph" w:styleId="Footer">
    <w:name w:val="footer"/>
    <w:basedOn w:val="Normal"/>
    <w:link w:val="FooterChar"/>
    <w:uiPriority w:val="99"/>
    <w:unhideWhenUsed/>
    <w:rsid w:val="00FA0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781"/>
  </w:style>
  <w:style w:type="table" w:styleId="TableGrid">
    <w:name w:val="Table Grid"/>
    <w:basedOn w:val="TableNormal"/>
    <w:uiPriority w:val="59"/>
    <w:rsid w:val="00360B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6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68895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43</Characters>
  <Application>Microsoft Office Word</Application>
  <DocSecurity>0</DocSecurity>
  <Lines>3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ination Letter - Performance</dc:title>
  <dc:creator>Workwise Advisory Services</dc:creator>
  <cp:lastModifiedBy>Darran Stone</cp:lastModifiedBy>
  <cp:revision>2</cp:revision>
  <cp:lastPrinted>2019-02-14T02:03:00Z</cp:lastPrinted>
  <dcterms:created xsi:type="dcterms:W3CDTF">2020-06-11T06:24:00Z</dcterms:created>
  <dcterms:modified xsi:type="dcterms:W3CDTF">2020-06-11T06:24:00Z</dcterms:modified>
</cp:coreProperties>
</file>